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7b36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c62a489-0137-41fd-bb42-d95c2d1497e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32Z</dcterms:created>
  <dcterms:modified xsi:type="dcterms:W3CDTF">2023-07-02T02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